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C9CC6" w14:textId="77777777" w:rsidR="005C02E7" w:rsidRDefault="00000000">
      <w:pPr>
        <w:pStyle w:val="Title"/>
      </w:pPr>
      <w:r>
        <w:t>Отчёт по лабораторной работе №11</w:t>
      </w:r>
    </w:p>
    <w:p w14:paraId="6C9749BE" w14:textId="77777777" w:rsidR="005C02E7" w:rsidRDefault="00000000">
      <w:pPr>
        <w:pStyle w:val="Subtitle"/>
      </w:pPr>
      <w:r>
        <w:t>Текстовый редактор emacs</w:t>
      </w:r>
    </w:p>
    <w:p w14:paraId="02F4FADC" w14:textId="4C116372" w:rsidR="005C02E7" w:rsidRPr="00416DA5" w:rsidRDefault="00416DA5">
      <w:pPr>
        <w:pStyle w:val="Author"/>
      </w:pPr>
      <w:r>
        <w:rPr>
          <w:lang w:val="mn-MN"/>
        </w:rPr>
        <w:t>З</w:t>
      </w:r>
      <w:r>
        <w:t>оригоо Ному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52473780"/>
        <w:docPartObj>
          <w:docPartGallery w:val="Table of Contents"/>
          <w:docPartUnique/>
        </w:docPartObj>
      </w:sdtPr>
      <w:sdtContent>
        <w:p w14:paraId="0B486EB7" w14:textId="77777777" w:rsidR="005C02E7" w:rsidRDefault="00000000">
          <w:pPr>
            <w:pStyle w:val="TOCHeading"/>
          </w:pPr>
          <w:r>
            <w:t>Содержание</w:t>
          </w:r>
        </w:p>
        <w:p w14:paraId="74CC1D13" w14:textId="77777777" w:rsidR="00416DA5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4537547" w:history="1">
            <w:r w:rsidR="00416DA5" w:rsidRPr="00D8761B">
              <w:rPr>
                <w:rStyle w:val="Hyperlink"/>
                <w:noProof/>
              </w:rPr>
              <w:t>1</w:t>
            </w:r>
            <w:r w:rsidR="00416DA5">
              <w:rPr>
                <w:noProof/>
              </w:rPr>
              <w:tab/>
            </w:r>
            <w:r w:rsidR="00416DA5" w:rsidRPr="00D8761B">
              <w:rPr>
                <w:rStyle w:val="Hyperlink"/>
                <w:noProof/>
              </w:rPr>
              <w:t>Цель работы</w:t>
            </w:r>
            <w:r w:rsidR="00416DA5">
              <w:rPr>
                <w:noProof/>
                <w:webHidden/>
              </w:rPr>
              <w:tab/>
            </w:r>
            <w:r w:rsidR="00416DA5">
              <w:rPr>
                <w:noProof/>
                <w:webHidden/>
              </w:rPr>
              <w:fldChar w:fldCharType="begin"/>
            </w:r>
            <w:r w:rsidR="00416DA5">
              <w:rPr>
                <w:noProof/>
                <w:webHidden/>
              </w:rPr>
              <w:instrText xml:space="preserve"> PAGEREF _Toc164537547 \h </w:instrText>
            </w:r>
            <w:r w:rsidR="00416DA5">
              <w:rPr>
                <w:noProof/>
                <w:webHidden/>
              </w:rPr>
            </w:r>
            <w:r w:rsidR="00416DA5">
              <w:rPr>
                <w:noProof/>
                <w:webHidden/>
              </w:rPr>
              <w:fldChar w:fldCharType="separate"/>
            </w:r>
            <w:r w:rsidR="00416DA5">
              <w:rPr>
                <w:noProof/>
                <w:webHidden/>
              </w:rPr>
              <w:t>1</w:t>
            </w:r>
            <w:r w:rsidR="00416DA5">
              <w:rPr>
                <w:noProof/>
                <w:webHidden/>
              </w:rPr>
              <w:fldChar w:fldCharType="end"/>
            </w:r>
          </w:hyperlink>
        </w:p>
        <w:p w14:paraId="55845462" w14:textId="77777777" w:rsidR="00416DA5" w:rsidRDefault="00416DA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4537548" w:history="1">
            <w:r w:rsidRPr="00D8761B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D8761B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37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61349" w14:textId="77777777" w:rsidR="00416DA5" w:rsidRDefault="00416DA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4537549" w:history="1">
            <w:r w:rsidRPr="00D8761B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D8761B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3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EAFA3" w14:textId="77777777" w:rsidR="00416DA5" w:rsidRDefault="00416DA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4537550" w:history="1">
            <w:r w:rsidRPr="00D8761B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D8761B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3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4CB12" w14:textId="77777777" w:rsidR="00416DA5" w:rsidRDefault="00416DA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4537551" w:history="1">
            <w:r w:rsidRPr="00D8761B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D8761B">
              <w:rPr>
                <w:rStyle w:val="Hyperlink"/>
                <w:noProof/>
              </w:rPr>
              <w:t>Ответы на ко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3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4F36A0" w14:textId="77777777" w:rsidR="005C02E7" w:rsidRDefault="00000000">
          <w:r>
            <w:fldChar w:fldCharType="end"/>
          </w:r>
        </w:p>
      </w:sdtContent>
    </w:sdt>
    <w:p w14:paraId="4AEF5DBC" w14:textId="77777777" w:rsidR="005C02E7" w:rsidRDefault="00000000">
      <w:pPr>
        <w:pStyle w:val="Heading1"/>
      </w:pPr>
      <w:bookmarkStart w:id="0" w:name="цель-работы"/>
      <w:bookmarkStart w:id="1" w:name="_Toc164537547"/>
      <w:r>
        <w:rPr>
          <w:rStyle w:val="SectionNumber"/>
        </w:rPr>
        <w:t>1</w:t>
      </w:r>
      <w:r>
        <w:tab/>
        <w:t>Цель работы</w:t>
      </w:r>
      <w:bookmarkEnd w:id="1"/>
    </w:p>
    <w:p w14:paraId="5BEBC552" w14:textId="77777777" w:rsidR="005C02E7" w:rsidRDefault="00000000">
      <w:pPr>
        <w:pStyle w:val="FirstParagraph"/>
      </w:pPr>
      <w:r>
        <w:t>Получить практические навыки работы с редактором Emacs.</w:t>
      </w:r>
    </w:p>
    <w:p w14:paraId="7EFDB453" w14:textId="77777777" w:rsidR="005C02E7" w:rsidRDefault="00000000">
      <w:pPr>
        <w:pStyle w:val="Heading1"/>
      </w:pPr>
      <w:bookmarkStart w:id="2" w:name="задание"/>
      <w:bookmarkStart w:id="3" w:name="_Toc16453754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5FBD6AD" w14:textId="77777777" w:rsidR="005C02E7" w:rsidRDefault="00000000">
      <w:pPr>
        <w:pStyle w:val="Compact"/>
        <w:numPr>
          <w:ilvl w:val="0"/>
          <w:numId w:val="2"/>
        </w:numPr>
      </w:pPr>
      <w:r>
        <w:t>Выполнить основные команды emacs</w:t>
      </w:r>
    </w:p>
    <w:p w14:paraId="096794E0" w14:textId="77777777" w:rsidR="005C02E7" w:rsidRDefault="00000000">
      <w:pPr>
        <w:pStyle w:val="Heading1"/>
      </w:pPr>
      <w:bookmarkStart w:id="4" w:name="выполнение-лабораторной-работы"/>
      <w:bookmarkStart w:id="5" w:name="_Toc164537549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5C709AC" w14:textId="77777777" w:rsidR="005C02E7" w:rsidRDefault="00000000">
      <w:pPr>
        <w:pStyle w:val="FirstParagraph"/>
      </w:pPr>
      <w:r>
        <w:t>Для данной работы, мне надо была установить Emacs:</w:t>
      </w:r>
    </w:p>
    <w:p w14:paraId="1FCB0372" w14:textId="16750010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1FFB2079" wp14:editId="63282735">
            <wp:extent cx="4259580" cy="952500"/>
            <wp:effectExtent l="0" t="0" r="0" b="0"/>
            <wp:docPr id="2061617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FFED6" w14:textId="77777777" w:rsidR="005C02E7" w:rsidRDefault="00000000">
      <w:pPr>
        <w:pStyle w:val="ImageCaption"/>
      </w:pPr>
      <w:r>
        <w:t>Рис. 1: Установка Emacs</w:t>
      </w:r>
    </w:p>
    <w:p w14:paraId="79F02A16" w14:textId="77777777" w:rsidR="005C02E7" w:rsidRDefault="00000000">
      <w:pPr>
        <w:pStyle w:val="BodyText"/>
      </w:pPr>
      <w:r>
        <w:t>Выполнив Emacs в командной строке, я открыла текстовый редактор:</w:t>
      </w:r>
    </w:p>
    <w:p w14:paraId="0D8B7FBD" w14:textId="0EBF3984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51726522" wp14:editId="0B767C4B">
            <wp:extent cx="5151120" cy="5296408"/>
            <wp:effectExtent l="0" t="0" r="0" b="0"/>
            <wp:docPr id="18754032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439" cy="5297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01EF2" w14:textId="77777777" w:rsidR="005C02E7" w:rsidRDefault="00000000">
      <w:pPr>
        <w:pStyle w:val="ImageCaption"/>
      </w:pPr>
      <w:r>
        <w:t>Рис. 2: Emacs</w:t>
      </w:r>
    </w:p>
    <w:p w14:paraId="6EA006F9" w14:textId="77777777" w:rsidR="005C02E7" w:rsidRDefault="00000000">
      <w:pPr>
        <w:pStyle w:val="BodyText"/>
      </w:pPr>
      <w:r>
        <w:t>С помощью комбинации Ctrl-x Ctrl-f, создала файл lab07.sh:</w:t>
      </w:r>
    </w:p>
    <w:p w14:paraId="0C386F3A" w14:textId="69AB8C56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787D3265" wp14:editId="02D2BD0F">
            <wp:extent cx="5745480" cy="2865120"/>
            <wp:effectExtent l="0" t="0" r="0" b="0"/>
            <wp:docPr id="13507028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FC5C8" w14:textId="77777777" w:rsidR="005C02E7" w:rsidRDefault="00000000">
      <w:pPr>
        <w:pStyle w:val="ImageCaption"/>
      </w:pPr>
      <w:r>
        <w:t>Рис. 3: Созданный файл</w:t>
      </w:r>
    </w:p>
    <w:p w14:paraId="34236EF6" w14:textId="77777777" w:rsidR="005C02E7" w:rsidRDefault="00000000">
      <w:pPr>
        <w:pStyle w:val="BodyText"/>
      </w:pPr>
      <w:r>
        <w:t>Я написала некоторый текст в этом же файле (lab07.sh). После этого сохранила файл с помощью комбинации Ctrl-x Ctrl-s:</w:t>
      </w:r>
    </w:p>
    <w:p w14:paraId="4E649D05" w14:textId="64A1F9CD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3C72B85D" wp14:editId="75F21F26">
            <wp:extent cx="2522220" cy="2499360"/>
            <wp:effectExtent l="0" t="0" r="0" b="0"/>
            <wp:docPr id="7539454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8B7DD" w14:textId="77777777" w:rsidR="005C02E7" w:rsidRDefault="00000000">
      <w:pPr>
        <w:pStyle w:val="ImageCaption"/>
      </w:pPr>
      <w:r>
        <w:t>Рис. 4: текст в lab07.sh</w:t>
      </w:r>
    </w:p>
    <w:p w14:paraId="6EE2541A" w14:textId="77777777" w:rsidR="005C02E7" w:rsidRDefault="00000000">
      <w:pPr>
        <w:pStyle w:val="BodyText"/>
      </w:pPr>
      <w:r>
        <w:t>Одной командой вырезала целую строку (С-k):</w:t>
      </w:r>
    </w:p>
    <w:p w14:paraId="7BC159D6" w14:textId="3F2432DC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0655E250" wp14:editId="3D2492E5">
            <wp:extent cx="2346960" cy="2270760"/>
            <wp:effectExtent l="0" t="0" r="0" b="0"/>
            <wp:docPr id="93951828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05244" w14:textId="77777777" w:rsidR="005C02E7" w:rsidRDefault="00000000">
      <w:pPr>
        <w:pStyle w:val="ImageCaption"/>
      </w:pPr>
      <w:r>
        <w:t>Рис. 5: Вырезание строки</w:t>
      </w:r>
    </w:p>
    <w:p w14:paraId="7880C75A" w14:textId="77777777" w:rsidR="005C02E7" w:rsidRDefault="00000000">
      <w:pPr>
        <w:pStyle w:val="BodyText"/>
      </w:pPr>
      <w:r>
        <w:t>С помощью C-y вставила эту строку в конец файла:</w:t>
      </w:r>
    </w:p>
    <w:p w14:paraId="7F6CC0ED" w14:textId="7358F316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3D40F18C" wp14:editId="64C84DAE">
            <wp:extent cx="2346960" cy="2324100"/>
            <wp:effectExtent l="0" t="0" r="0" b="0"/>
            <wp:docPr id="167737246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24068" w14:textId="77777777" w:rsidR="005C02E7" w:rsidRDefault="00000000">
      <w:pPr>
        <w:pStyle w:val="ImageCaption"/>
      </w:pPr>
      <w:r>
        <w:t>Рис. 6: Перемешение строку в конец файла</w:t>
      </w:r>
    </w:p>
    <w:p w14:paraId="44DD9672" w14:textId="77777777" w:rsidR="005C02E7" w:rsidRDefault="00000000">
      <w:pPr>
        <w:pStyle w:val="BodyText"/>
      </w:pPr>
      <w:r>
        <w:t>Выделила область текста (C-space):</w:t>
      </w:r>
    </w:p>
    <w:p w14:paraId="03E163E4" w14:textId="644A8955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3347B5E5" wp14:editId="512DC77B">
            <wp:extent cx="2346960" cy="2270760"/>
            <wp:effectExtent l="0" t="0" r="0" b="0"/>
            <wp:docPr id="94131766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1D873" w14:textId="77777777" w:rsidR="005C02E7" w:rsidRDefault="00000000">
      <w:pPr>
        <w:pStyle w:val="ImageCaption"/>
      </w:pPr>
      <w:r>
        <w:t>Рис. 7: Выделенный текст</w:t>
      </w:r>
    </w:p>
    <w:p w14:paraId="3F999D94" w14:textId="77777777" w:rsidR="005C02E7" w:rsidRDefault="00000000">
      <w:pPr>
        <w:pStyle w:val="BodyText"/>
      </w:pPr>
      <w:r>
        <w:t>Скопировала область в буфер обмена (M-w) и вставила ее в конец файла:</w:t>
      </w:r>
    </w:p>
    <w:p w14:paraId="033EFC87" w14:textId="6DBCCE54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18903B54" wp14:editId="578D95E8">
            <wp:extent cx="2346960" cy="2270760"/>
            <wp:effectExtent l="0" t="0" r="0" b="0"/>
            <wp:docPr id="112901790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A7EA4" w14:textId="77777777" w:rsidR="005C02E7" w:rsidRDefault="00000000">
      <w:pPr>
        <w:pStyle w:val="ImageCaption"/>
      </w:pPr>
      <w:r>
        <w:t>Рис. 8: копирование и вставка</w:t>
      </w:r>
    </w:p>
    <w:p w14:paraId="6A892AE0" w14:textId="77777777" w:rsidR="005C02E7" w:rsidRDefault="00000000">
      <w:pPr>
        <w:pStyle w:val="BodyText"/>
      </w:pPr>
      <w:r>
        <w:t>Выделила эту же область и на этот раз вырезала её (C-w):</w:t>
      </w:r>
    </w:p>
    <w:p w14:paraId="2B3EC74A" w14:textId="68CEDFC9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4F4DD317" wp14:editId="201BE28C">
            <wp:extent cx="2346960" cy="2270760"/>
            <wp:effectExtent l="0" t="0" r="0" b="0"/>
            <wp:docPr id="100371158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03BA6" w14:textId="77777777" w:rsidR="005C02E7" w:rsidRDefault="00000000">
      <w:pPr>
        <w:pStyle w:val="ImageCaption"/>
      </w:pPr>
      <w:r>
        <w:t>Рис. 9: ВЫрезанная область</w:t>
      </w:r>
    </w:p>
    <w:p w14:paraId="46AD1A02" w14:textId="77777777" w:rsidR="005C02E7" w:rsidRDefault="00000000">
      <w:pPr>
        <w:pStyle w:val="BodyText"/>
      </w:pPr>
      <w:r>
        <w:t>С помощью C-/ отменила последнее действие:</w:t>
      </w:r>
    </w:p>
    <w:p w14:paraId="79CB9C3C" w14:textId="2C69763D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03D768FE" wp14:editId="7C74EB07">
            <wp:extent cx="1859280" cy="2156460"/>
            <wp:effectExtent l="0" t="0" r="0" b="0"/>
            <wp:docPr id="150489586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359E04" w14:textId="77777777" w:rsidR="005C02E7" w:rsidRDefault="00000000">
      <w:pPr>
        <w:pStyle w:val="ImageCaption"/>
      </w:pPr>
      <w:r>
        <w:t>Рис. 10: отмена действие</w:t>
      </w:r>
    </w:p>
    <w:p w14:paraId="0AFBA871" w14:textId="77777777" w:rsidR="005C02E7" w:rsidRDefault="00000000">
      <w:pPr>
        <w:pStyle w:val="BodyText"/>
      </w:pPr>
      <w:r>
        <w:t>С помощью C-a переместила курсор в начало строки:</w:t>
      </w:r>
    </w:p>
    <w:p w14:paraId="7379B83C" w14:textId="6737214D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5DEA8051" wp14:editId="369402AB">
            <wp:extent cx="1859280" cy="2156460"/>
            <wp:effectExtent l="0" t="0" r="0" b="0"/>
            <wp:docPr id="157492687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DD70D" w14:textId="77777777" w:rsidR="005C02E7" w:rsidRDefault="00000000">
      <w:pPr>
        <w:pStyle w:val="ImageCaption"/>
      </w:pPr>
      <w:r>
        <w:t>Рис. 11: Перемещение курсор в начало строки</w:t>
      </w:r>
    </w:p>
    <w:p w14:paraId="054FCDF1" w14:textId="77777777" w:rsidR="005C02E7" w:rsidRDefault="00000000">
      <w:pPr>
        <w:pStyle w:val="BodyText"/>
      </w:pPr>
      <w:r>
        <w:t>С помощью C-e переместила курсор в конец строки:</w:t>
      </w:r>
    </w:p>
    <w:p w14:paraId="619C3D36" w14:textId="2CAA8CD5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58547EB3" wp14:editId="26CD4A5D">
            <wp:extent cx="1859280" cy="2156460"/>
            <wp:effectExtent l="0" t="0" r="0" b="0"/>
            <wp:docPr id="212768044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53654" w14:textId="77777777" w:rsidR="005C02E7" w:rsidRDefault="00000000">
      <w:pPr>
        <w:pStyle w:val="ImageCaption"/>
      </w:pPr>
      <w:r>
        <w:t>Рис. 12: Перемещение курсор в конец строки</w:t>
      </w:r>
    </w:p>
    <w:p w14:paraId="11621C12" w14:textId="77777777" w:rsidR="005C02E7" w:rsidRDefault="00000000">
      <w:pPr>
        <w:pStyle w:val="BodyText"/>
      </w:pPr>
      <w:r>
        <w:t>Переместила курсор в начало и конец буфера с помощью M-&lt; и M-&gt; соответственно:</w:t>
      </w:r>
    </w:p>
    <w:p w14:paraId="7BDB930F" w14:textId="71B31405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43BF4B64" wp14:editId="071CAA04">
            <wp:extent cx="4030980" cy="2468880"/>
            <wp:effectExtent l="0" t="0" r="0" b="0"/>
            <wp:docPr id="178355674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A5B351" w14:textId="77777777" w:rsidR="005C02E7" w:rsidRDefault="00000000">
      <w:pPr>
        <w:pStyle w:val="ImageCaption"/>
      </w:pPr>
      <w:r>
        <w:t>Рис. 13: Перемешение курсор в буфере</w:t>
      </w:r>
    </w:p>
    <w:p w14:paraId="3CDCF07C" w14:textId="77777777" w:rsidR="005C02E7" w:rsidRDefault="00000000">
      <w:pPr>
        <w:pStyle w:val="BodyText"/>
      </w:pPr>
      <w:r>
        <w:t>Выводила список активных буферов на экран с помощью C-x C-b:</w:t>
      </w:r>
    </w:p>
    <w:p w14:paraId="03029885" w14:textId="4B402E59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6E27E6EE" wp14:editId="4943DB48">
            <wp:extent cx="5036820" cy="1684020"/>
            <wp:effectExtent l="0" t="0" r="0" b="0"/>
            <wp:docPr id="181205386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1E722" w14:textId="77777777" w:rsidR="005C02E7" w:rsidRDefault="00000000">
      <w:pPr>
        <w:pStyle w:val="ImageCaption"/>
      </w:pPr>
      <w:r>
        <w:t>Рис. 14: Активные буферы</w:t>
      </w:r>
    </w:p>
    <w:p w14:paraId="7F2CBB66" w14:textId="77777777" w:rsidR="005C02E7" w:rsidRDefault="00000000">
      <w:pPr>
        <w:pStyle w:val="BodyText"/>
      </w:pPr>
      <w:r>
        <w:t>С помощью C-x o переместилась во вновь открытое окно со списком открытых буферов и переключилась на другой буфер:</w:t>
      </w:r>
    </w:p>
    <w:p w14:paraId="721E23CD" w14:textId="4A5CE355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1547F9C7" wp14:editId="076860F9">
            <wp:extent cx="5036820" cy="1684020"/>
            <wp:effectExtent l="0" t="0" r="0" b="0"/>
            <wp:docPr id="1398012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0511C" w14:textId="77777777" w:rsidR="005C02E7" w:rsidRDefault="00000000">
      <w:pPr>
        <w:pStyle w:val="ImageCaption"/>
      </w:pPr>
      <w:r>
        <w:t>Рис. 15: список открытых буферов</w:t>
      </w:r>
    </w:p>
    <w:p w14:paraId="6944465B" w14:textId="77777777" w:rsidR="005C02E7" w:rsidRDefault="00000000">
      <w:pPr>
        <w:pStyle w:val="BodyText"/>
      </w:pPr>
      <w:r>
        <w:t>С помощью C-x 0 закрыла окно со списком открытых буферов:</w:t>
      </w:r>
    </w:p>
    <w:p w14:paraId="7B4C112F" w14:textId="24DAC72C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6E9C7959" wp14:editId="7E65DCF6">
            <wp:extent cx="4274820" cy="556260"/>
            <wp:effectExtent l="0" t="0" r="0" b="0"/>
            <wp:docPr id="57735278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C2924" w14:textId="77777777" w:rsidR="005C02E7" w:rsidRDefault="00000000">
      <w:pPr>
        <w:pStyle w:val="ImageCaption"/>
      </w:pPr>
      <w:r>
        <w:t>Рис. 16: Закрытие окно</w:t>
      </w:r>
    </w:p>
    <w:p w14:paraId="0F0327AB" w14:textId="77777777" w:rsidR="005C02E7" w:rsidRDefault="00000000">
      <w:pPr>
        <w:pStyle w:val="BodyText"/>
      </w:pPr>
      <w:r>
        <w:t>Без вывода списка буферов, я переключилась между буферами:</w:t>
      </w:r>
    </w:p>
    <w:p w14:paraId="07157995" w14:textId="695F2635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063DF59E" wp14:editId="18C219A9">
            <wp:extent cx="4274820" cy="556260"/>
            <wp:effectExtent l="0" t="0" r="0" b="0"/>
            <wp:docPr id="180310317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5EDEB" w14:textId="77777777" w:rsidR="005C02E7" w:rsidRDefault="00000000">
      <w:pPr>
        <w:pStyle w:val="ImageCaption"/>
      </w:pPr>
      <w:r>
        <w:t>Рис. 17: Переключение между буферами</w:t>
      </w:r>
    </w:p>
    <w:p w14:paraId="58E53154" w14:textId="4A90EB11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033D82C7" wp14:editId="65BE24A6">
            <wp:extent cx="5935980" cy="6012180"/>
            <wp:effectExtent l="0" t="0" r="0" b="0"/>
            <wp:docPr id="717103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01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23F00" w14:textId="77777777" w:rsidR="005C02E7" w:rsidRDefault="00000000">
      <w:pPr>
        <w:pStyle w:val="ImageCaption"/>
      </w:pPr>
      <w:r>
        <w:t>Рис. 18: Новый буфер</w:t>
      </w:r>
    </w:p>
    <w:p w14:paraId="4A57DAE3" w14:textId="77777777" w:rsidR="005C02E7" w:rsidRDefault="00000000">
      <w:pPr>
        <w:pStyle w:val="BodyText"/>
      </w:pPr>
      <w:r>
        <w:t>Поделила фрейм на 4 части. Сначала я разделила фрейм на два окна по вертикали (C-x 3), а затем каждое из этих окон на две части по горизонтали (C-x 2):</w:t>
      </w:r>
    </w:p>
    <w:p w14:paraId="277501EB" w14:textId="78A43E14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45F7F57B" wp14:editId="723865BF">
            <wp:extent cx="5935980" cy="6012180"/>
            <wp:effectExtent l="0" t="0" r="0" b="0"/>
            <wp:docPr id="142928298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01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76AD6" w14:textId="77777777" w:rsidR="005C02E7" w:rsidRDefault="00000000">
      <w:pPr>
        <w:pStyle w:val="ImageCaption"/>
      </w:pPr>
      <w:r>
        <w:t>Рис. 19: Фрейм разделённый на 4 окна</w:t>
      </w:r>
    </w:p>
    <w:p w14:paraId="392A851C" w14:textId="77777777" w:rsidR="005C02E7" w:rsidRDefault="00000000">
      <w:pPr>
        <w:pStyle w:val="BodyText"/>
      </w:pPr>
      <w:r>
        <w:t>В каждом из четырёх созданных окон открыла новый буфер:</w:t>
      </w:r>
    </w:p>
    <w:p w14:paraId="2F415632" w14:textId="5E987F7B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6D680835" wp14:editId="69904448">
            <wp:extent cx="5935980" cy="6012180"/>
            <wp:effectExtent l="0" t="0" r="0" b="0"/>
            <wp:docPr id="147456253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01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47987" w14:textId="77777777" w:rsidR="005C02E7" w:rsidRDefault="00000000">
      <w:pPr>
        <w:pStyle w:val="ImageCaption"/>
      </w:pPr>
      <w:r>
        <w:t>Рис. 20: Новые буферы</w:t>
      </w:r>
    </w:p>
    <w:p w14:paraId="7307272D" w14:textId="77777777" w:rsidR="005C02E7" w:rsidRDefault="00000000">
      <w:pPr>
        <w:pStyle w:val="BodyText"/>
      </w:pPr>
      <w:r>
        <w:t>Переключилась в режим поиска (C-s) и искала Indent:</w:t>
      </w:r>
    </w:p>
    <w:p w14:paraId="7476E25B" w14:textId="105DFF1F" w:rsidR="005C02E7" w:rsidRDefault="00416DA5">
      <w:pPr>
        <w:pStyle w:val="CaptionedFigure"/>
      </w:pPr>
      <w:r>
        <w:rPr>
          <w:noProof/>
        </w:rPr>
        <w:drawing>
          <wp:inline distT="0" distB="0" distL="0" distR="0" wp14:anchorId="7B6B2149" wp14:editId="6136DA35">
            <wp:extent cx="5935980" cy="373380"/>
            <wp:effectExtent l="0" t="0" r="0" b="0"/>
            <wp:docPr id="192891532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6A463" w14:textId="77777777" w:rsidR="005C02E7" w:rsidRDefault="00000000">
      <w:pPr>
        <w:pStyle w:val="ImageCaption"/>
      </w:pPr>
      <w:r>
        <w:t>Рис. 21: Режим поиска</w:t>
      </w:r>
    </w:p>
    <w:p w14:paraId="386D3006" w14:textId="77777777" w:rsidR="005C02E7" w:rsidRDefault="00000000">
      <w:pPr>
        <w:pStyle w:val="BodyText"/>
      </w:pPr>
      <w:r>
        <w:t>Переключалась между результатами поиска, нажимая C-s и вышла из режима поиска, нажав C-g:</w:t>
      </w:r>
    </w:p>
    <w:p w14:paraId="4FD829A6" w14:textId="0736051A" w:rsidR="005C02E7" w:rsidRDefault="00416DA5">
      <w:pPr>
        <w:pStyle w:val="CaptionedFigure"/>
      </w:pPr>
      <w:r>
        <w:rPr>
          <w:noProof/>
        </w:rPr>
        <w:lastRenderedPageBreak/>
        <w:drawing>
          <wp:inline distT="0" distB="0" distL="0" distR="0" wp14:anchorId="571289B7" wp14:editId="394AD765">
            <wp:extent cx="5935980" cy="373380"/>
            <wp:effectExtent l="0" t="0" r="0" b="0"/>
            <wp:docPr id="12502791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2AC7B" w14:textId="77777777" w:rsidR="005C02E7" w:rsidRDefault="00000000">
      <w:pPr>
        <w:pStyle w:val="ImageCaption"/>
      </w:pPr>
      <w:r>
        <w:t>Рис. 22: Переключение между результатами</w:t>
      </w:r>
    </w:p>
    <w:p w14:paraId="51C634CD" w14:textId="77777777" w:rsidR="005C02E7" w:rsidRDefault="00000000">
      <w:pPr>
        <w:pStyle w:val="Heading1"/>
      </w:pPr>
      <w:bookmarkStart w:id="6" w:name="выводы"/>
      <w:bookmarkStart w:id="7" w:name="_Toc164537550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3BE47C4E" w14:textId="77777777" w:rsidR="005C02E7" w:rsidRDefault="00000000">
      <w:pPr>
        <w:pStyle w:val="FirstParagraph"/>
      </w:pPr>
      <w:r>
        <w:t>При выполнение данной работы я получила практические навыки работы с Emacs.</w:t>
      </w:r>
    </w:p>
    <w:p w14:paraId="4781A263" w14:textId="77777777" w:rsidR="005C02E7" w:rsidRDefault="00000000">
      <w:pPr>
        <w:pStyle w:val="Heading1"/>
      </w:pPr>
      <w:bookmarkStart w:id="8" w:name="ответы-на-котрольные-вопросы"/>
      <w:bookmarkStart w:id="9" w:name="_Toc164537551"/>
      <w:bookmarkEnd w:id="6"/>
      <w:r>
        <w:rPr>
          <w:rStyle w:val="SectionNumber"/>
        </w:rPr>
        <w:t>5</w:t>
      </w:r>
      <w:r>
        <w:tab/>
        <w:t>Ответы на котрольные вопросы</w:t>
      </w:r>
      <w:bookmarkEnd w:id="9"/>
    </w:p>
    <w:p w14:paraId="533F98F0" w14:textId="77777777" w:rsidR="005C02E7" w:rsidRDefault="00000000">
      <w:pPr>
        <w:numPr>
          <w:ilvl w:val="0"/>
          <w:numId w:val="3"/>
        </w:numPr>
      </w:pPr>
      <w:r>
        <w:t>Emacs — один из наиболее мощных и широко распространённых редакторов, используемых в мире UNIX. Написан на языке высокого уровня Lisp.</w:t>
      </w:r>
    </w:p>
    <w:p w14:paraId="49DB1B62" w14:textId="77777777" w:rsidR="005C02E7" w:rsidRDefault="00000000">
      <w:pPr>
        <w:numPr>
          <w:ilvl w:val="0"/>
          <w:numId w:val="3"/>
        </w:numPr>
      </w:pPr>
      <w:r>
        <w:t>Большое разнообразие сложных комбинаций клавиш, которые необходимы для редактирования файла и в принципе для работа с Emacs.</w:t>
      </w:r>
    </w:p>
    <w:p w14:paraId="75B66387" w14:textId="77777777" w:rsidR="005C02E7" w:rsidRDefault="00000000">
      <w:pPr>
        <w:numPr>
          <w:ilvl w:val="0"/>
          <w:numId w:val="3"/>
        </w:numPr>
      </w:pPr>
      <w:r>
        <w:t>Буфер - это объект в виде текста. Окно - это область, в которой отображен буфер.</w:t>
      </w:r>
    </w:p>
    <w:p w14:paraId="71152594" w14:textId="77777777" w:rsidR="005C02E7" w:rsidRDefault="00000000">
      <w:pPr>
        <w:numPr>
          <w:ilvl w:val="0"/>
          <w:numId w:val="3"/>
        </w:numPr>
      </w:pPr>
      <w:r>
        <w:t>Да, можно.</w:t>
      </w:r>
    </w:p>
    <w:p w14:paraId="534FA290" w14:textId="77777777" w:rsidR="005C02E7" w:rsidRDefault="00000000">
      <w:pPr>
        <w:numPr>
          <w:ilvl w:val="0"/>
          <w:numId w:val="3"/>
        </w:numPr>
      </w:pPr>
      <w:r>
        <w:t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 w14:paraId="311C5BA2" w14:textId="77777777" w:rsidR="005C02E7" w:rsidRDefault="00000000">
      <w:pPr>
        <w:numPr>
          <w:ilvl w:val="0"/>
          <w:numId w:val="3"/>
        </w:numPr>
      </w:pPr>
      <w:r>
        <w:t>Ctrl + c, а потом | и Ctrl + c Ctrl + |</w:t>
      </w:r>
    </w:p>
    <w:p w14:paraId="27F43038" w14:textId="77777777" w:rsidR="005C02E7" w:rsidRDefault="00000000">
      <w:pPr>
        <w:numPr>
          <w:ilvl w:val="0"/>
          <w:numId w:val="3"/>
        </w:numPr>
      </w:pPr>
      <w:r>
        <w:t>С помощью команды Ctrl + x 3 (по вертикали) и Ctrl + x 2 (по горизонтали).</w:t>
      </w:r>
    </w:p>
    <w:p w14:paraId="5DEA8A11" w14:textId="77777777" w:rsidR="005C02E7" w:rsidRDefault="00000000">
      <w:pPr>
        <w:numPr>
          <w:ilvl w:val="0"/>
          <w:numId w:val="3"/>
        </w:numPr>
      </w:pPr>
      <w:r>
        <w:t>Настройки emacs хранятся в файле . emacs, который хранится в домашней дирректории пользователя. Кроме этого файла есть ещё папка . emacs.</w:t>
      </w:r>
    </w:p>
    <w:p w14:paraId="09BF9116" w14:textId="77777777" w:rsidR="005C02E7" w:rsidRDefault="00000000">
      <w:pPr>
        <w:numPr>
          <w:ilvl w:val="0"/>
          <w:numId w:val="3"/>
        </w:numPr>
      </w:pPr>
      <w:r>
        <w:t>Выполняет функцию стереть, думаю можно переназначить.</w:t>
      </w:r>
    </w:p>
    <w:p w14:paraId="152DA37B" w14:textId="77777777" w:rsidR="005C02E7" w:rsidRDefault="00000000">
      <w:pPr>
        <w:numPr>
          <w:ilvl w:val="0"/>
          <w:numId w:val="3"/>
        </w:numPr>
      </w:pPr>
      <w:r>
        <w:t>Для меня удобнее был редактор Emacs, так как у него есть командая оболочка. А vi открывается в терминале, и выглядит своеобразно.</w:t>
      </w:r>
      <w:bookmarkEnd w:id="8"/>
    </w:p>
    <w:sectPr w:rsidR="005C02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83454" w14:textId="77777777" w:rsidR="003838A4" w:rsidRDefault="003838A4">
      <w:pPr>
        <w:spacing w:after="0"/>
      </w:pPr>
      <w:r>
        <w:separator/>
      </w:r>
    </w:p>
  </w:endnote>
  <w:endnote w:type="continuationSeparator" w:id="0">
    <w:p w14:paraId="03C6065F" w14:textId="77777777" w:rsidR="003838A4" w:rsidRDefault="003838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EF567" w14:textId="77777777" w:rsidR="003838A4" w:rsidRDefault="003838A4">
      <w:r>
        <w:separator/>
      </w:r>
    </w:p>
  </w:footnote>
  <w:footnote w:type="continuationSeparator" w:id="0">
    <w:p w14:paraId="3EBA0897" w14:textId="77777777" w:rsidR="003838A4" w:rsidRDefault="00383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57C8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AA084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50583277">
    <w:abstractNumId w:val="0"/>
  </w:num>
  <w:num w:numId="2" w16cid:durableId="8176952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377570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02E7"/>
    <w:rsid w:val="003838A4"/>
    <w:rsid w:val="00416DA5"/>
    <w:rsid w:val="005C0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C79D8"/>
  <w15:docId w15:val="{D9F68410-EC43-4A35-9414-317715ED9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416D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584</Words>
  <Characters>3333</Characters>
  <Application>Microsoft Office Word</Application>
  <DocSecurity>0</DocSecurity>
  <Lines>27</Lines>
  <Paragraphs>7</Paragraphs>
  <ScaleCrop>false</ScaleCrop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кутайпа Милдред</dc:creator>
  <cp:keywords/>
  <cp:lastModifiedBy>Zorigoo Nomun</cp:lastModifiedBy>
  <cp:revision>2</cp:revision>
  <dcterms:created xsi:type="dcterms:W3CDTF">2024-04-20T17:36:00Z</dcterms:created>
  <dcterms:modified xsi:type="dcterms:W3CDTF">2024-04-20T17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